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4B33" w:rsidRDefault="008A4B33" w:rsidP="006A327C"/>
    <w:p w:rsidR="006A327C" w:rsidRDefault="00CF72F7" w:rsidP="006A327C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3175" r="0" b="635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A327C" w:rsidRDefault="006A327C" w:rsidP="006A327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310.1pt;margin-top:-22.8pt;width:120.75pt;height:64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Ei4sw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" filled="f" stroked="f">
                <v:textbox>
                  <w:txbxContent>
                    <w:p w:rsidR="006A327C" w:rsidRDefault="006A327C" w:rsidP="006A327C"/>
                  </w:txbxContent>
                </v:textbox>
              </v:shape>
            </w:pict>
          </mc:Fallback>
        </mc:AlternateContent>
      </w:r>
      <w:r w:rsidR="006A327C" w:rsidRPr="004F31B1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 xml:space="preserve">     </w:t>
      </w:r>
      <w:r w:rsidR="006A327C" w:rsidRPr="004F31B1">
        <w:rPr>
          <w:rFonts w:ascii="Arial" w:hAnsi="Arial" w:cs="Arial"/>
          <w:b/>
          <w:sz w:val="28"/>
          <w:szCs w:val="28"/>
          <w:bdr w:val="single" w:sz="4" w:space="0" w:color="auto"/>
        </w:rPr>
        <w:t>Priloga 1:</w:t>
      </w:r>
      <w:r w:rsidR="006A327C" w:rsidRPr="00845601">
        <w:rPr>
          <w:rFonts w:ascii="Arial" w:hAnsi="Arial" w:cs="Arial"/>
          <w:b/>
          <w:sz w:val="28"/>
          <w:szCs w:val="28"/>
        </w:rPr>
        <w:t xml:space="preserve"> </w:t>
      </w:r>
      <w:r w:rsidR="006A327C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</w:t>
      </w:r>
      <w:r w:rsidR="006A327C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</w:t>
      </w:r>
      <w:r w:rsidR="006A327C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6A327C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6A327C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3175" r="0" b="635"/>
                <wp:wrapNone/>
                <wp:docPr id="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A327C" w:rsidRDefault="006A327C" w:rsidP="006A327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27" type="#_x0000_t202" style="position:absolute;left:0;text-align:left;margin-left:310.1pt;margin-top:-22.8pt;width:120.75pt;height:64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" filled="f" stroked="f">
                <v:textbox>
                  <w:txbxContent>
                    <w:p w:rsidR="006A327C" w:rsidRDefault="006A327C" w:rsidP="006A327C"/>
                  </w:txbxContent>
                </v:textbox>
              </v:shape>
            </w:pict>
          </mc:Fallback>
        </mc:AlternateContent>
      </w:r>
      <w:r w:rsidR="006A327C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6A327C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6A327C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6A327C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</w:t>
      </w:r>
      <w:r w:rsidR="006A327C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CF72F7" w:rsidRPr="00D07601" w:rsidRDefault="006A327C" w:rsidP="00CF72F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CF72F7">
        <w:rPr>
          <w:rFonts w:ascii="Arial" w:hAnsi="Arial" w:cs="Arial"/>
          <w:b/>
          <w:sz w:val="24"/>
          <w:szCs w:val="24"/>
        </w:rPr>
        <w:t>RAZPISNI OBRAZEC</w:t>
      </w:r>
      <w:r>
        <w:rPr>
          <w:rFonts w:ascii="Arial" w:hAnsi="Arial" w:cs="Arial"/>
          <w:b/>
          <w:sz w:val="28"/>
          <w:szCs w:val="28"/>
        </w:rPr>
        <w:t xml:space="preserve"> </w:t>
      </w:r>
      <w:r w:rsidR="009E30AF">
        <w:rPr>
          <w:rFonts w:ascii="Arial" w:hAnsi="Arial" w:cs="Arial"/>
          <w:b/>
          <w:sz w:val="28"/>
          <w:szCs w:val="28"/>
        </w:rPr>
        <w:t>–</w:t>
      </w:r>
      <w:r w:rsidR="00CF72F7">
        <w:rPr>
          <w:rFonts w:ascii="Arial" w:hAnsi="Arial" w:cs="Arial"/>
          <w:b/>
          <w:sz w:val="28"/>
          <w:szCs w:val="28"/>
        </w:rPr>
        <w:t xml:space="preserve"> </w:t>
      </w:r>
      <w:r w:rsidR="00CF72F7">
        <w:rPr>
          <w:rFonts w:ascii="Arial" w:hAnsi="Arial" w:cs="Arial"/>
          <w:b/>
          <w:sz w:val="24"/>
          <w:szCs w:val="24"/>
        </w:rPr>
        <w:t xml:space="preserve">ZA </w:t>
      </w:r>
      <w:r w:rsidR="00FA7B1C">
        <w:rPr>
          <w:rFonts w:ascii="Arial" w:hAnsi="Arial" w:cs="Arial"/>
          <w:b/>
          <w:sz w:val="24"/>
          <w:szCs w:val="24"/>
        </w:rPr>
        <w:t xml:space="preserve">C3 </w:t>
      </w:r>
      <w:r w:rsidR="00D03947">
        <w:rPr>
          <w:rFonts w:ascii="Arial" w:hAnsi="Arial" w:cs="Arial"/>
          <w:b/>
          <w:sz w:val="24"/>
          <w:szCs w:val="24"/>
        </w:rPr>
        <w:t>AKTIVNOST</w:t>
      </w:r>
      <w:r w:rsidR="00CF72F7">
        <w:rPr>
          <w:rFonts w:ascii="Arial" w:hAnsi="Arial" w:cs="Arial"/>
          <w:b/>
          <w:sz w:val="24"/>
          <w:szCs w:val="24"/>
        </w:rPr>
        <w:t xml:space="preserve"> UČENJA IN USPOSABLJANJA V TUJINI (MOBILNOST)</w:t>
      </w:r>
    </w:p>
    <w:p w:rsidR="00CF72F7" w:rsidRPr="00D07601" w:rsidRDefault="00D03947" w:rsidP="00D0394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                       </w:t>
      </w:r>
      <w:r w:rsidR="00CF72F7">
        <w:rPr>
          <w:rFonts w:ascii="Arial" w:hAnsi="Arial" w:cs="Arial"/>
          <w:b/>
          <w:sz w:val="24"/>
          <w:szCs w:val="24"/>
        </w:rPr>
        <w:t xml:space="preserve">v okviru projekta </w:t>
      </w:r>
      <w:r>
        <w:rPr>
          <w:rFonts w:ascii="Arial" w:hAnsi="Arial" w:cs="Arial"/>
          <w:b/>
          <w:sz w:val="24"/>
          <w:szCs w:val="24"/>
        </w:rPr>
        <w:t>Alps4nats</w:t>
      </w:r>
      <w:r w:rsidR="00CF72F7">
        <w:rPr>
          <w:rFonts w:ascii="Arial" w:hAnsi="Arial" w:cs="Arial"/>
          <w:b/>
          <w:sz w:val="24"/>
          <w:szCs w:val="24"/>
        </w:rPr>
        <w:t xml:space="preserve">– </w:t>
      </w:r>
      <w:r>
        <w:rPr>
          <w:rFonts w:ascii="Arial" w:hAnsi="Arial" w:cs="Arial"/>
          <w:b/>
          <w:sz w:val="24"/>
          <w:szCs w:val="24"/>
        </w:rPr>
        <w:t>Navdušenci za Alpe</w:t>
      </w:r>
    </w:p>
    <w:p w:rsidR="006A327C" w:rsidRDefault="006A327C" w:rsidP="006A32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PREMSTVO DIJAKOV</w:t>
      </w:r>
      <w:r w:rsidR="0020440C">
        <w:rPr>
          <w:rFonts w:ascii="Arial" w:hAnsi="Arial" w:cs="Arial"/>
          <w:b/>
          <w:sz w:val="28"/>
          <w:szCs w:val="28"/>
        </w:rPr>
        <w:t xml:space="preserve"> IN STROKOVNO USPOSABLJANJE</w:t>
      </w:r>
    </w:p>
    <w:p w:rsidR="006A327C" w:rsidRPr="004F31B1" w:rsidRDefault="006A327C" w:rsidP="006A327C">
      <w:pPr>
        <w:widowControl w:val="0"/>
        <w:autoSpaceDE w:val="0"/>
        <w:autoSpaceDN w:val="0"/>
        <w:adjustRightInd w:val="0"/>
        <w:snapToGrid w:val="0"/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            </w:t>
      </w:r>
    </w:p>
    <w:p w:rsidR="00BC43F9" w:rsidRDefault="00BC43F9" w:rsidP="00BC43F9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:rsidR="00BC43F9" w:rsidRDefault="00BC43F9" w:rsidP="00BC43F9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>
          <w:rPr>
            <w:rStyle w:val="Hiperpovezava"/>
            <w:rFonts w:ascii="Arial" w:hAnsi="Arial" w:cs="Arial"/>
          </w:rPr>
          <w:t>www.bc-naklo.si</w:t>
        </w:r>
      </w:hyperlink>
      <w:r>
        <w:rPr>
          <w:rFonts w:ascii="Arial" w:hAnsi="Arial" w:cs="Arial"/>
        </w:rPr>
        <w:t xml:space="preserve">. </w:t>
      </w:r>
    </w:p>
    <w:p w:rsidR="006A327C" w:rsidRPr="00845601" w:rsidRDefault="006A327C" w:rsidP="006A327C">
      <w:pPr>
        <w:spacing w:after="0"/>
        <w:ind w:left="6372" w:firstLine="1"/>
        <w:jc w:val="both"/>
        <w:rPr>
          <w:rFonts w:ascii="Arial" w:hAnsi="Arial" w:cs="Arial"/>
          <w:sz w:val="24"/>
          <w:szCs w:val="24"/>
        </w:rPr>
      </w:pPr>
      <w:r w:rsidRPr="00845601">
        <w:rPr>
          <w:rFonts w:ascii="Arial" w:hAnsi="Arial" w:cs="Arial"/>
          <w:sz w:val="24"/>
          <w:szCs w:val="24"/>
        </w:rPr>
        <w:t xml:space="preserve">  </w:t>
      </w:r>
    </w:p>
    <w:p w:rsidR="006A327C" w:rsidRDefault="006A327C" w:rsidP="006A327C">
      <w:pPr>
        <w:numPr>
          <w:ilvl w:val="0"/>
          <w:numId w:val="11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845601">
        <w:rPr>
          <w:rFonts w:ascii="Arial" w:hAnsi="Arial" w:cs="Arial"/>
          <w:b/>
        </w:rPr>
        <w:t xml:space="preserve">OSEBNI PODATKI: </w:t>
      </w:r>
      <w:r w:rsidRPr="00845601">
        <w:rPr>
          <w:rFonts w:ascii="Arial" w:hAnsi="Arial" w:cs="Arial"/>
          <w:b/>
        </w:rPr>
        <w:tab/>
      </w:r>
      <w:r w:rsidRPr="00845601">
        <w:rPr>
          <w:rFonts w:ascii="Arial" w:hAnsi="Arial" w:cs="Arial"/>
          <w:b/>
        </w:rPr>
        <w:tab/>
      </w:r>
    </w:p>
    <w:p w:rsidR="006A327C" w:rsidRPr="004F31B1" w:rsidRDefault="006A327C" w:rsidP="006A327C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845601">
        <w:rPr>
          <w:rFonts w:ascii="Arial" w:hAnsi="Arial" w:cs="Arial"/>
        </w:rPr>
        <w:t>Ime in p</w:t>
      </w:r>
      <w:r>
        <w:rPr>
          <w:rFonts w:ascii="Arial" w:hAnsi="Arial" w:cs="Arial"/>
        </w:rPr>
        <w:t>riimek (identičen potnemu listu ali na osebni izkaznici</w:t>
      </w:r>
      <w:r w:rsidRPr="00845601">
        <w:rPr>
          <w:rFonts w:ascii="Arial" w:hAnsi="Arial" w:cs="Arial"/>
        </w:rPr>
        <w:t xml:space="preserve">): </w:t>
      </w:r>
    </w:p>
    <w:p w:rsidR="006A327C" w:rsidRDefault="006A327C" w:rsidP="006A327C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6A327C" w:rsidRDefault="006A327C" w:rsidP="006A327C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</w:t>
      </w:r>
      <w:r w:rsidRPr="00845601">
        <w:rPr>
          <w:rFonts w:ascii="Arial" w:hAnsi="Arial" w:cs="Arial"/>
        </w:rPr>
        <w:t>___________________________________</w:t>
      </w:r>
      <w:r>
        <w:rPr>
          <w:rFonts w:ascii="Arial" w:hAnsi="Arial" w:cs="Arial"/>
        </w:rPr>
        <w:t>_________________________</w:t>
      </w:r>
      <w:r w:rsidR="00BC43F9">
        <w:rPr>
          <w:rFonts w:ascii="Arial" w:hAnsi="Arial" w:cs="Arial"/>
        </w:rPr>
        <w:t>________________</w:t>
      </w:r>
    </w:p>
    <w:p w:rsidR="006A327C" w:rsidRPr="00845601" w:rsidRDefault="006A327C" w:rsidP="006A327C">
      <w:pPr>
        <w:tabs>
          <w:tab w:val="num" w:pos="540"/>
        </w:tabs>
        <w:spacing w:line="240" w:lineRule="auto"/>
        <w:jc w:val="both"/>
        <w:rPr>
          <w:rFonts w:ascii="Arial" w:hAnsi="Arial" w:cs="Arial"/>
        </w:rPr>
      </w:pPr>
    </w:p>
    <w:p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Naslov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</w:t>
      </w:r>
      <w:r w:rsidR="00BC43F9">
        <w:rPr>
          <w:rFonts w:ascii="Arial" w:hAnsi="Arial" w:cs="Arial"/>
        </w:rPr>
        <w:t>_________</w:t>
      </w:r>
    </w:p>
    <w:p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</w:t>
      </w:r>
      <w:r w:rsidR="00BC43F9">
        <w:rPr>
          <w:rFonts w:ascii="Arial" w:hAnsi="Arial" w:cs="Arial"/>
        </w:rPr>
        <w:t>_________</w:t>
      </w:r>
    </w:p>
    <w:p w:rsidR="006A327C" w:rsidRPr="00914A7F" w:rsidRDefault="006A327C" w:rsidP="006A327C">
      <w:pPr>
        <w:pStyle w:val="Odstavekseznama1"/>
        <w:tabs>
          <w:tab w:val="num" w:pos="540"/>
        </w:tabs>
        <w:ind w:left="0"/>
        <w:jc w:val="both"/>
        <w:rPr>
          <w:rFonts w:ascii="Arial" w:hAnsi="Arial" w:cs="Arial"/>
        </w:rPr>
      </w:pPr>
    </w:p>
    <w:p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Telefon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</w:t>
      </w:r>
      <w:r w:rsidR="00BC43F9">
        <w:rPr>
          <w:rFonts w:ascii="Arial" w:hAnsi="Arial" w:cs="Arial"/>
        </w:rPr>
        <w:t>_________</w:t>
      </w:r>
    </w:p>
    <w:p w:rsidR="006A327C" w:rsidRPr="00914A7F" w:rsidRDefault="006A327C" w:rsidP="006A327C">
      <w:pPr>
        <w:tabs>
          <w:tab w:val="num" w:pos="540"/>
        </w:tabs>
        <w:spacing w:line="240" w:lineRule="auto"/>
        <w:ind w:left="540" w:hanging="540"/>
        <w:jc w:val="both"/>
        <w:rPr>
          <w:rFonts w:ascii="Arial" w:hAnsi="Arial" w:cs="Arial"/>
        </w:rPr>
      </w:pPr>
    </w:p>
    <w:p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E-pošta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</w:t>
      </w:r>
    </w:p>
    <w:p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Pr="00914A7F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 xml:space="preserve">Datum </w:t>
      </w:r>
      <w:r>
        <w:rPr>
          <w:rFonts w:ascii="Arial" w:hAnsi="Arial" w:cs="Arial"/>
        </w:rPr>
        <w:t xml:space="preserve">in kraj </w:t>
      </w:r>
      <w:r w:rsidRPr="00914A7F">
        <w:rPr>
          <w:rFonts w:ascii="Arial" w:hAnsi="Arial" w:cs="Arial"/>
        </w:rPr>
        <w:t>rojstva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</w:t>
      </w:r>
    </w:p>
    <w:p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osebnega dokumenta: ___________________________________________</w:t>
      </w:r>
      <w:r w:rsidR="00BC43F9">
        <w:rPr>
          <w:rFonts w:ascii="Arial" w:hAnsi="Arial" w:cs="Arial"/>
        </w:rPr>
        <w:t>_________</w:t>
      </w:r>
    </w:p>
    <w:p w:rsidR="006A327C" w:rsidRPr="00C427E5" w:rsidRDefault="006A327C" w:rsidP="006A327C">
      <w:pPr>
        <w:spacing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atum veljavnosti dokumenta: </w:t>
      </w:r>
      <w:r w:rsidR="00BC43F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_________________________________</w:t>
      </w:r>
      <w:r w:rsidR="00BC43F9">
        <w:rPr>
          <w:rFonts w:ascii="Arial" w:hAnsi="Arial" w:cs="Arial"/>
        </w:rPr>
        <w:t>___________________</w:t>
      </w:r>
    </w:p>
    <w:p w:rsidR="006A327C" w:rsidRDefault="006A327C" w:rsidP="006A327C">
      <w:pPr>
        <w:spacing w:after="0" w:line="240" w:lineRule="auto"/>
        <w:jc w:val="both"/>
        <w:rPr>
          <w:rFonts w:ascii="Arial" w:hAnsi="Arial" w:cs="Arial"/>
        </w:rPr>
      </w:pPr>
    </w:p>
    <w:p w:rsidR="006A327C" w:rsidRPr="00C427E5" w:rsidRDefault="006A327C" w:rsidP="006A327C">
      <w:pPr>
        <w:spacing w:after="0"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idobljena izobrazba: </w:t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______</w:t>
      </w:r>
    </w:p>
    <w:p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:rsidR="006A327C" w:rsidRDefault="00BC43F9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elovno mesto:</w:t>
      </w:r>
      <w:r>
        <w:rPr>
          <w:rFonts w:ascii="Arial" w:hAnsi="Arial" w:cs="Arial"/>
        </w:rPr>
        <w:tab/>
      </w:r>
      <w:r w:rsidR="006A327C">
        <w:rPr>
          <w:rFonts w:ascii="Arial" w:hAnsi="Arial" w:cs="Arial"/>
        </w:rPr>
        <w:t>____________________________________________</w:t>
      </w:r>
      <w:r>
        <w:rPr>
          <w:rFonts w:ascii="Arial" w:hAnsi="Arial" w:cs="Arial"/>
        </w:rPr>
        <w:t>____________________</w:t>
      </w:r>
    </w:p>
    <w:p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Predmeti in moduli, ki jih poučujem:</w:t>
      </w:r>
      <w:r>
        <w:rPr>
          <w:rFonts w:ascii="Arial" w:hAnsi="Arial" w:cs="Arial"/>
        </w:rPr>
        <w:tab/>
        <w:t>______________________________________</w:t>
      </w:r>
      <w:r w:rsidR="00BC43F9">
        <w:rPr>
          <w:rFonts w:ascii="Arial" w:hAnsi="Arial" w:cs="Arial"/>
        </w:rPr>
        <w:t>_________</w:t>
      </w:r>
    </w:p>
    <w:p w:rsidR="006A327C" w:rsidRPr="004F31B1" w:rsidRDefault="006A327C" w:rsidP="006A327C">
      <w:pPr>
        <w:spacing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proofErr w:type="spellStart"/>
      <w:r w:rsidRPr="004F31B1">
        <w:rPr>
          <w:rFonts w:ascii="Arial" w:hAnsi="Arial" w:cs="Arial"/>
          <w:lang w:val="de-DE"/>
        </w:rPr>
        <w:t>Zdravstveno</w:t>
      </w:r>
      <w:proofErr w:type="spellEnd"/>
      <w:r w:rsidRPr="004F31B1">
        <w:rPr>
          <w:rFonts w:ascii="Arial" w:hAnsi="Arial" w:cs="Arial"/>
          <w:lang w:val="de-DE"/>
        </w:rPr>
        <w:t xml:space="preserve"> </w:t>
      </w:r>
      <w:proofErr w:type="spellStart"/>
      <w:r w:rsidRPr="004F31B1">
        <w:rPr>
          <w:rFonts w:ascii="Arial" w:hAnsi="Arial" w:cs="Arial"/>
          <w:lang w:val="de-DE"/>
        </w:rPr>
        <w:t>zavarovanje</w:t>
      </w:r>
      <w:proofErr w:type="spellEnd"/>
      <w:r w:rsidRPr="004F31B1">
        <w:rPr>
          <w:rFonts w:ascii="Arial" w:hAnsi="Arial" w:cs="Arial"/>
          <w:lang w:val="de-DE"/>
        </w:rPr>
        <w:t xml:space="preserve"> </w:t>
      </w:r>
      <w:proofErr w:type="spellStart"/>
      <w:r w:rsidRPr="004F31B1">
        <w:rPr>
          <w:rFonts w:ascii="Arial" w:hAnsi="Arial" w:cs="Arial"/>
          <w:lang w:val="de-DE"/>
        </w:rPr>
        <w:t>za</w:t>
      </w:r>
      <w:proofErr w:type="spellEnd"/>
      <w:r w:rsidRPr="004F31B1">
        <w:rPr>
          <w:rFonts w:ascii="Arial" w:hAnsi="Arial" w:cs="Arial"/>
          <w:lang w:val="de-DE"/>
        </w:rPr>
        <w:t xml:space="preserve"> </w:t>
      </w:r>
      <w:proofErr w:type="spellStart"/>
      <w:r w:rsidRPr="004F31B1">
        <w:rPr>
          <w:rFonts w:ascii="Arial" w:hAnsi="Arial" w:cs="Arial"/>
          <w:lang w:val="de-DE"/>
        </w:rPr>
        <w:t>tujino</w:t>
      </w:r>
      <w:proofErr w:type="spellEnd"/>
      <w:r w:rsidRPr="004F31B1">
        <w:rPr>
          <w:rFonts w:ascii="Arial" w:hAnsi="Arial" w:cs="Arial"/>
          <w:lang w:val="de-DE"/>
        </w:rPr>
        <w:t xml:space="preserve"> </w:t>
      </w:r>
      <w:proofErr w:type="spellStart"/>
      <w:r w:rsidRPr="004F31B1">
        <w:rPr>
          <w:rFonts w:ascii="Arial" w:hAnsi="Arial" w:cs="Arial"/>
          <w:lang w:val="de-DE"/>
        </w:rPr>
        <w:t>imam</w:t>
      </w:r>
      <w:proofErr w:type="spellEnd"/>
      <w:r w:rsidRPr="004F31B1">
        <w:rPr>
          <w:rFonts w:ascii="Arial" w:hAnsi="Arial" w:cs="Arial"/>
          <w:lang w:val="de-DE"/>
        </w:rPr>
        <w:t xml:space="preserve"> </w:t>
      </w:r>
      <w:proofErr w:type="spellStart"/>
      <w:r w:rsidRPr="004F31B1">
        <w:rPr>
          <w:rFonts w:ascii="Arial" w:hAnsi="Arial" w:cs="Arial"/>
          <w:lang w:val="de-DE"/>
        </w:rPr>
        <w:t>že</w:t>
      </w:r>
      <w:proofErr w:type="spellEnd"/>
      <w:r w:rsidRPr="004F31B1">
        <w:rPr>
          <w:rFonts w:ascii="Arial" w:hAnsi="Arial" w:cs="Arial"/>
          <w:lang w:val="de-DE"/>
        </w:rPr>
        <w:t xml:space="preserve"> </w:t>
      </w:r>
      <w:proofErr w:type="spellStart"/>
      <w:r w:rsidRPr="004F31B1">
        <w:rPr>
          <w:rFonts w:ascii="Arial" w:hAnsi="Arial" w:cs="Arial"/>
          <w:lang w:val="de-DE"/>
        </w:rPr>
        <w:t>sklenjeno</w:t>
      </w:r>
      <w:proofErr w:type="spellEnd"/>
      <w:r w:rsidRPr="004F31B1">
        <w:rPr>
          <w:rFonts w:ascii="Arial" w:hAnsi="Arial" w:cs="Arial"/>
          <w:b/>
          <w:lang w:val="de-DE"/>
        </w:rPr>
        <w:t xml:space="preserve">                         </w:t>
      </w:r>
      <w:r>
        <w:rPr>
          <w:rFonts w:ascii="Arial" w:hAnsi="Arial" w:cs="Arial"/>
        </w:rPr>
        <w:tab/>
      </w:r>
      <w:r w:rsidRPr="004F31B1">
        <w:rPr>
          <w:rFonts w:ascii="Arial" w:hAnsi="Arial" w:cs="Arial"/>
          <w:lang w:val="de-DE"/>
        </w:rPr>
        <w:t>DA               NE</w:t>
      </w:r>
    </w:p>
    <w:p w:rsidR="006A327C" w:rsidRDefault="006A327C" w:rsidP="006A327C">
      <w:pPr>
        <w:spacing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spacing w:line="240" w:lineRule="auto"/>
        <w:jc w:val="both"/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 xml:space="preserve">         </w:t>
      </w:r>
      <w:proofErr w:type="spellStart"/>
      <w:r w:rsidRPr="004F31B1">
        <w:rPr>
          <w:rFonts w:ascii="Arial" w:hAnsi="Arial" w:cs="Arial"/>
          <w:lang w:val="de-DE"/>
        </w:rPr>
        <w:t>Če</w:t>
      </w:r>
      <w:proofErr w:type="spellEnd"/>
      <w:r w:rsidRPr="004F31B1">
        <w:rPr>
          <w:rFonts w:ascii="Arial" w:hAnsi="Arial" w:cs="Arial"/>
          <w:lang w:val="de-DE"/>
        </w:rPr>
        <w:t xml:space="preserve"> </w:t>
      </w:r>
      <w:proofErr w:type="spellStart"/>
      <w:r w:rsidRPr="004F31B1">
        <w:rPr>
          <w:rFonts w:ascii="Arial" w:hAnsi="Arial" w:cs="Arial"/>
          <w:lang w:val="de-DE"/>
        </w:rPr>
        <w:t>imate</w:t>
      </w:r>
      <w:proofErr w:type="spellEnd"/>
      <w:r w:rsidRPr="004F31B1">
        <w:rPr>
          <w:rFonts w:ascii="Arial" w:hAnsi="Arial" w:cs="Arial"/>
          <w:lang w:val="de-DE"/>
        </w:rPr>
        <w:t xml:space="preserve"> </w:t>
      </w:r>
      <w:proofErr w:type="spellStart"/>
      <w:r w:rsidRPr="004F31B1">
        <w:rPr>
          <w:rFonts w:ascii="Arial" w:hAnsi="Arial" w:cs="Arial"/>
          <w:lang w:val="de-DE"/>
        </w:rPr>
        <w:t>zavarovanje</w:t>
      </w:r>
      <w:proofErr w:type="spellEnd"/>
      <w:r w:rsidRPr="004F31B1">
        <w:rPr>
          <w:rFonts w:ascii="Arial" w:hAnsi="Arial" w:cs="Arial"/>
          <w:lang w:val="de-DE"/>
        </w:rPr>
        <w:t xml:space="preserve"> </w:t>
      </w:r>
      <w:proofErr w:type="spellStart"/>
      <w:r w:rsidRPr="004F31B1">
        <w:rPr>
          <w:rFonts w:ascii="Arial" w:hAnsi="Arial" w:cs="Arial"/>
          <w:lang w:val="de-DE"/>
        </w:rPr>
        <w:t>že</w:t>
      </w:r>
      <w:proofErr w:type="spellEnd"/>
      <w:r w:rsidRPr="004F31B1">
        <w:rPr>
          <w:rFonts w:ascii="Arial" w:hAnsi="Arial" w:cs="Arial"/>
          <w:lang w:val="de-DE"/>
        </w:rPr>
        <w:t xml:space="preserve"> </w:t>
      </w:r>
      <w:proofErr w:type="spellStart"/>
      <w:r w:rsidRPr="004F31B1">
        <w:rPr>
          <w:rFonts w:ascii="Arial" w:hAnsi="Arial" w:cs="Arial"/>
          <w:lang w:val="de-DE"/>
        </w:rPr>
        <w:t>sklenjeno</w:t>
      </w:r>
      <w:proofErr w:type="spellEnd"/>
      <w:r w:rsidRPr="004F31B1">
        <w:rPr>
          <w:rFonts w:ascii="Arial" w:hAnsi="Arial" w:cs="Arial"/>
          <w:lang w:val="de-DE"/>
        </w:rPr>
        <w:t xml:space="preserve">,  </w:t>
      </w:r>
      <w:proofErr w:type="spellStart"/>
      <w:r>
        <w:rPr>
          <w:rFonts w:ascii="Arial" w:hAnsi="Arial" w:cs="Arial"/>
          <w:lang w:val="de-DE"/>
        </w:rPr>
        <w:t>vas</w:t>
      </w:r>
      <w:proofErr w:type="spellEnd"/>
      <w:r>
        <w:rPr>
          <w:rFonts w:ascii="Arial" w:hAnsi="Arial" w:cs="Arial"/>
          <w:lang w:val="de-DE"/>
        </w:rPr>
        <w:t xml:space="preserve"> </w:t>
      </w:r>
      <w:proofErr w:type="spellStart"/>
      <w:r>
        <w:rPr>
          <w:rFonts w:ascii="Arial" w:hAnsi="Arial" w:cs="Arial"/>
          <w:lang w:val="de-DE"/>
        </w:rPr>
        <w:t>prosimo</w:t>
      </w:r>
      <w:proofErr w:type="spellEnd"/>
      <w:r>
        <w:rPr>
          <w:rFonts w:ascii="Arial" w:hAnsi="Arial" w:cs="Arial"/>
          <w:lang w:val="de-DE"/>
        </w:rPr>
        <w:t xml:space="preserve"> </w:t>
      </w:r>
      <w:proofErr w:type="spellStart"/>
      <w:r>
        <w:rPr>
          <w:rFonts w:ascii="Arial" w:hAnsi="Arial" w:cs="Arial"/>
          <w:lang w:val="de-DE"/>
        </w:rPr>
        <w:t>za</w:t>
      </w:r>
      <w:proofErr w:type="spellEnd"/>
      <w:r>
        <w:rPr>
          <w:rFonts w:ascii="Arial" w:hAnsi="Arial" w:cs="Arial"/>
          <w:lang w:val="de-DE"/>
        </w:rPr>
        <w:t xml:space="preserve"> </w:t>
      </w:r>
      <w:proofErr w:type="spellStart"/>
      <w:r w:rsidRPr="004F31B1">
        <w:rPr>
          <w:rFonts w:ascii="Arial" w:hAnsi="Arial" w:cs="Arial"/>
          <w:lang w:val="de-DE"/>
        </w:rPr>
        <w:t>kopijo</w:t>
      </w:r>
      <w:proofErr w:type="spellEnd"/>
      <w:r w:rsidRPr="004F31B1">
        <w:rPr>
          <w:rFonts w:ascii="Arial" w:hAnsi="Arial" w:cs="Arial"/>
          <w:lang w:val="de-DE"/>
        </w:rPr>
        <w:t xml:space="preserve"> </w:t>
      </w:r>
      <w:proofErr w:type="spellStart"/>
      <w:r w:rsidR="00BC43F9">
        <w:rPr>
          <w:rFonts w:ascii="Arial" w:hAnsi="Arial" w:cs="Arial"/>
          <w:lang w:val="de-DE"/>
        </w:rPr>
        <w:t>zavarovalne</w:t>
      </w:r>
      <w:proofErr w:type="spellEnd"/>
      <w:r w:rsidR="00BC43F9">
        <w:rPr>
          <w:rFonts w:ascii="Arial" w:hAnsi="Arial" w:cs="Arial"/>
          <w:lang w:val="de-DE"/>
        </w:rPr>
        <w:t xml:space="preserve"> </w:t>
      </w:r>
      <w:proofErr w:type="spellStart"/>
      <w:r w:rsidRPr="004F31B1">
        <w:rPr>
          <w:rFonts w:ascii="Arial" w:hAnsi="Arial" w:cs="Arial"/>
          <w:lang w:val="de-DE"/>
        </w:rPr>
        <w:t>police</w:t>
      </w:r>
      <w:proofErr w:type="spellEnd"/>
      <w:r w:rsidRPr="004F31B1">
        <w:rPr>
          <w:rFonts w:ascii="Arial" w:hAnsi="Arial" w:cs="Arial"/>
          <w:lang w:val="de-DE"/>
        </w:rPr>
        <w:t xml:space="preserve"> </w:t>
      </w:r>
      <w:proofErr w:type="spellStart"/>
      <w:r w:rsidRPr="004F31B1">
        <w:rPr>
          <w:rFonts w:ascii="Arial" w:hAnsi="Arial" w:cs="Arial"/>
          <w:lang w:val="de-DE"/>
        </w:rPr>
        <w:t>ali</w:t>
      </w:r>
      <w:proofErr w:type="spellEnd"/>
      <w:r w:rsidRPr="004F31B1">
        <w:rPr>
          <w:rFonts w:ascii="Arial" w:hAnsi="Arial" w:cs="Arial"/>
          <w:lang w:val="de-DE"/>
        </w:rPr>
        <w:t xml:space="preserve"> </w:t>
      </w:r>
      <w:proofErr w:type="spellStart"/>
      <w:r w:rsidRPr="004F31B1">
        <w:rPr>
          <w:rFonts w:ascii="Arial" w:hAnsi="Arial" w:cs="Arial"/>
          <w:lang w:val="de-DE"/>
        </w:rPr>
        <w:t>izkaznice</w:t>
      </w:r>
      <w:proofErr w:type="spellEnd"/>
      <w:r w:rsidRPr="004F31B1">
        <w:rPr>
          <w:rFonts w:ascii="Arial" w:hAnsi="Arial" w:cs="Arial"/>
          <w:lang w:val="de-DE"/>
        </w:rPr>
        <w:t>.</w:t>
      </w:r>
    </w:p>
    <w:p w:rsidR="006A327C" w:rsidRPr="004F31B1" w:rsidRDefault="006A327C" w:rsidP="006A327C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  <w:lang w:val="de-DE"/>
        </w:rPr>
        <w:t xml:space="preserve">         </w:t>
      </w:r>
      <w:r w:rsidRPr="004F31B1">
        <w:rPr>
          <w:rFonts w:ascii="Arial" w:hAnsi="Arial" w:cs="Arial"/>
          <w:lang w:val="de-DE"/>
        </w:rPr>
        <w:t xml:space="preserve">V </w:t>
      </w:r>
      <w:proofErr w:type="spellStart"/>
      <w:r w:rsidRPr="004F31B1">
        <w:rPr>
          <w:rFonts w:ascii="Arial" w:hAnsi="Arial" w:cs="Arial"/>
          <w:lang w:val="de-DE"/>
        </w:rPr>
        <w:t>kolikor</w:t>
      </w:r>
      <w:proofErr w:type="spellEnd"/>
      <w:r w:rsidRPr="004F31B1">
        <w:rPr>
          <w:rFonts w:ascii="Arial" w:hAnsi="Arial" w:cs="Arial"/>
          <w:lang w:val="de-DE"/>
        </w:rPr>
        <w:t xml:space="preserve"> </w:t>
      </w:r>
      <w:proofErr w:type="spellStart"/>
      <w:r w:rsidRPr="004F31B1">
        <w:rPr>
          <w:rFonts w:ascii="Arial" w:hAnsi="Arial" w:cs="Arial"/>
          <w:lang w:val="de-DE"/>
        </w:rPr>
        <w:t>zavarovanje</w:t>
      </w:r>
      <w:proofErr w:type="spellEnd"/>
      <w:r w:rsidRPr="004F31B1">
        <w:rPr>
          <w:rFonts w:ascii="Arial" w:hAnsi="Arial" w:cs="Arial"/>
          <w:lang w:val="de-DE"/>
        </w:rPr>
        <w:t xml:space="preserve"> </w:t>
      </w:r>
      <w:proofErr w:type="spellStart"/>
      <w:r w:rsidRPr="004F31B1">
        <w:rPr>
          <w:rFonts w:ascii="Arial" w:hAnsi="Arial" w:cs="Arial"/>
          <w:lang w:val="de-DE"/>
        </w:rPr>
        <w:t>za</w:t>
      </w:r>
      <w:proofErr w:type="spellEnd"/>
      <w:r w:rsidRPr="004F31B1">
        <w:rPr>
          <w:rFonts w:ascii="Arial" w:hAnsi="Arial" w:cs="Arial"/>
          <w:lang w:val="de-DE"/>
        </w:rPr>
        <w:t xml:space="preserve"> </w:t>
      </w:r>
      <w:proofErr w:type="spellStart"/>
      <w:r w:rsidRPr="004F31B1">
        <w:rPr>
          <w:rFonts w:ascii="Arial" w:hAnsi="Arial" w:cs="Arial"/>
          <w:lang w:val="de-DE"/>
        </w:rPr>
        <w:t>tujino</w:t>
      </w:r>
      <w:proofErr w:type="spellEnd"/>
      <w:r w:rsidRPr="004F31B1">
        <w:rPr>
          <w:rFonts w:ascii="Arial" w:hAnsi="Arial" w:cs="Arial"/>
          <w:lang w:val="de-DE"/>
        </w:rPr>
        <w:t xml:space="preserve"> </w:t>
      </w:r>
      <w:proofErr w:type="spellStart"/>
      <w:r w:rsidRPr="004F31B1">
        <w:rPr>
          <w:rFonts w:ascii="Arial" w:hAnsi="Arial" w:cs="Arial"/>
          <w:lang w:val="de-DE"/>
        </w:rPr>
        <w:t>še</w:t>
      </w:r>
      <w:proofErr w:type="spellEnd"/>
      <w:r w:rsidRPr="004F31B1">
        <w:rPr>
          <w:rFonts w:ascii="Arial" w:hAnsi="Arial" w:cs="Arial"/>
          <w:lang w:val="de-DE"/>
        </w:rPr>
        <w:t xml:space="preserve"> </w:t>
      </w:r>
      <w:proofErr w:type="spellStart"/>
      <w:r w:rsidRPr="004F31B1">
        <w:rPr>
          <w:rFonts w:ascii="Arial" w:hAnsi="Arial" w:cs="Arial"/>
          <w:lang w:val="de-DE"/>
        </w:rPr>
        <w:t>nimate</w:t>
      </w:r>
      <w:proofErr w:type="spellEnd"/>
      <w:r w:rsidRPr="004F31B1">
        <w:rPr>
          <w:rFonts w:ascii="Arial" w:hAnsi="Arial" w:cs="Arial"/>
          <w:lang w:val="de-DE"/>
        </w:rPr>
        <w:t xml:space="preserve"> </w:t>
      </w:r>
      <w:proofErr w:type="spellStart"/>
      <w:r w:rsidRPr="004F31B1">
        <w:rPr>
          <w:rFonts w:ascii="Arial" w:hAnsi="Arial" w:cs="Arial"/>
          <w:lang w:val="de-DE"/>
        </w:rPr>
        <w:t>sklenjeno</w:t>
      </w:r>
      <w:proofErr w:type="spellEnd"/>
      <w:r w:rsidRPr="004F31B1">
        <w:rPr>
          <w:rFonts w:ascii="Arial" w:hAnsi="Arial" w:cs="Arial"/>
          <w:lang w:val="de-DE"/>
        </w:rPr>
        <w:t xml:space="preserve">, </w:t>
      </w:r>
      <w:r w:rsidRPr="004F31B1">
        <w:rPr>
          <w:rFonts w:ascii="Arial" w:hAnsi="Arial" w:cs="Arial"/>
        </w:rPr>
        <w:t xml:space="preserve">bomo zavarovanje za obdobje mobilnosti </w:t>
      </w:r>
    </w:p>
    <w:p w:rsidR="006A327C" w:rsidRPr="004F31B1" w:rsidRDefault="006A327C" w:rsidP="006A327C">
      <w:pPr>
        <w:spacing w:after="0" w:line="240" w:lineRule="auto"/>
        <w:jc w:val="both"/>
        <w:rPr>
          <w:rFonts w:ascii="Arial" w:hAnsi="Arial" w:cs="Arial"/>
        </w:rPr>
      </w:pPr>
    </w:p>
    <w:p w:rsidR="00D03947" w:rsidRDefault="006A327C" w:rsidP="00D03947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</w:t>
      </w:r>
      <w:r w:rsidRPr="004F31B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uredili </w:t>
      </w:r>
      <w:r w:rsidRPr="004F31B1">
        <w:rPr>
          <w:rFonts w:ascii="Arial" w:hAnsi="Arial" w:cs="Arial"/>
        </w:rPr>
        <w:t xml:space="preserve">pri zavarovalnici </w:t>
      </w:r>
      <w:r>
        <w:rPr>
          <w:rFonts w:ascii="Arial" w:hAnsi="Arial" w:cs="Arial"/>
        </w:rPr>
        <w:t>Triglav.</w:t>
      </w:r>
    </w:p>
    <w:p w:rsidR="00D03947" w:rsidRDefault="00D03947" w:rsidP="00D03947">
      <w:pPr>
        <w:spacing w:after="0" w:line="240" w:lineRule="auto"/>
        <w:jc w:val="both"/>
        <w:rPr>
          <w:rFonts w:ascii="Arial" w:hAnsi="Arial" w:cs="Arial"/>
        </w:rPr>
      </w:pPr>
    </w:p>
    <w:p w:rsidR="00D03947" w:rsidRPr="00D03947" w:rsidRDefault="00D03947" w:rsidP="00D03947">
      <w:pPr>
        <w:pStyle w:val="Odstavekseznama"/>
        <w:numPr>
          <w:ilvl w:val="0"/>
          <w:numId w:val="14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ujno potrebno je EU digitalno COVID potrdilo o cepljenju in prebolevnosti</w:t>
      </w:r>
    </w:p>
    <w:p w:rsidR="006A327C" w:rsidRDefault="006A327C" w:rsidP="006A327C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lang w:val="de-DE"/>
        </w:rPr>
        <w:t xml:space="preserve"> </w:t>
      </w:r>
    </w:p>
    <w:p w:rsidR="006A327C" w:rsidRPr="00D14D40" w:rsidRDefault="006A327C" w:rsidP="006A327C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6A327C" w:rsidRDefault="006A327C" w:rsidP="006A327C">
      <w:pPr>
        <w:numPr>
          <w:ilvl w:val="0"/>
          <w:numId w:val="11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914A7F">
        <w:rPr>
          <w:rFonts w:ascii="Arial" w:hAnsi="Arial" w:cs="Arial"/>
          <w:b/>
        </w:rPr>
        <w:t xml:space="preserve">MOJA PRIČAKOVANJA </w:t>
      </w:r>
      <w:r w:rsidR="00817179">
        <w:rPr>
          <w:rFonts w:ascii="Arial" w:hAnsi="Arial" w:cs="Arial"/>
          <w:b/>
        </w:rPr>
        <w:t xml:space="preserve">o mobilnosti v </w:t>
      </w:r>
      <w:r w:rsidR="00FA7B1C">
        <w:rPr>
          <w:rFonts w:ascii="Arial" w:hAnsi="Arial" w:cs="Arial"/>
          <w:b/>
        </w:rPr>
        <w:t>Italiji</w:t>
      </w:r>
      <w:bookmarkStart w:id="0" w:name="_GoBack"/>
      <w:bookmarkEnd w:id="0"/>
      <w:r w:rsidRPr="00914A7F">
        <w:rPr>
          <w:rFonts w:ascii="Arial" w:hAnsi="Arial" w:cs="Arial"/>
          <w:b/>
        </w:rPr>
        <w:t xml:space="preserve">: </w:t>
      </w: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</w:t>
      </w:r>
      <w:r w:rsidRPr="00D916C0">
        <w:rPr>
          <w:rFonts w:ascii="Arial" w:hAnsi="Arial" w:cs="Arial"/>
        </w:rPr>
        <w:t>_</w:t>
      </w:r>
      <w:r>
        <w:rPr>
          <w:rFonts w:ascii="Arial" w:hAnsi="Arial" w:cs="Arial"/>
        </w:rPr>
        <w:t>_______________________________________________</w:t>
      </w: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A327C" w:rsidRDefault="006A327C" w:rsidP="006A327C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817179" w:rsidRDefault="00817179" w:rsidP="006A327C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Zakaj sem za tak način poučevanja primeren učitelj</w:t>
      </w:r>
      <w:r w:rsidR="006A327C" w:rsidRPr="00805B61">
        <w:rPr>
          <w:rFonts w:ascii="Arial" w:hAnsi="Arial" w:cs="Arial"/>
          <w:b/>
        </w:rPr>
        <w:t>?</w:t>
      </w:r>
    </w:p>
    <w:p w:rsidR="00817179" w:rsidRDefault="00817179" w:rsidP="00817179">
      <w:pPr>
        <w:spacing w:after="0" w:line="240" w:lineRule="auto"/>
        <w:ind w:left="1080"/>
        <w:jc w:val="both"/>
        <w:rPr>
          <w:rFonts w:ascii="Arial" w:hAnsi="Arial" w:cs="Arial"/>
          <w:b/>
        </w:rPr>
      </w:pPr>
    </w:p>
    <w:p w:rsidR="00817179" w:rsidRPr="00B02EF1" w:rsidRDefault="00817179" w:rsidP="00817179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P</w:t>
      </w:r>
      <w:r w:rsidRPr="00B02EF1">
        <w:rPr>
          <w:rFonts w:ascii="Arial" w:hAnsi="Arial" w:cs="Arial"/>
          <w:b/>
        </w:rPr>
        <w:t>o mobilnosti</w:t>
      </w:r>
      <w:r>
        <w:rPr>
          <w:rFonts w:ascii="Arial" w:hAnsi="Arial" w:cs="Arial"/>
        </w:rPr>
        <w:t xml:space="preserve"> bodo projektne</w:t>
      </w:r>
      <w:r w:rsidRPr="00B02EF1">
        <w:rPr>
          <w:rFonts w:ascii="Arial" w:hAnsi="Arial" w:cs="Arial"/>
        </w:rPr>
        <w:t xml:space="preserve"> aktivnosti</w:t>
      </w:r>
      <w:r>
        <w:rPr>
          <w:rFonts w:ascii="Arial" w:hAnsi="Arial" w:cs="Arial"/>
        </w:rPr>
        <w:t xml:space="preserve"> potekale</w:t>
      </w:r>
      <w:r w:rsidRPr="00B02EF1">
        <w:rPr>
          <w:rFonts w:ascii="Arial" w:hAnsi="Arial" w:cs="Arial"/>
        </w:rPr>
        <w:t xml:space="preserve"> skozi celotno šolsko leto pri rednem pouku in izven (projektni dnevi, dnevi poklicev, dnevi gimnazij, promocijski dogodki)</w:t>
      </w:r>
      <w:r>
        <w:rPr>
          <w:rFonts w:ascii="Arial" w:hAnsi="Arial" w:cs="Arial"/>
        </w:rPr>
        <w:t>. Od mene se bo pričakovalo sodelovanje pri:</w:t>
      </w:r>
    </w:p>
    <w:p w:rsidR="00817179" w:rsidRPr="00817179" w:rsidRDefault="00817179" w:rsidP="00817179">
      <w:pPr>
        <w:pStyle w:val="Odstavekseznama"/>
        <w:numPr>
          <w:ilvl w:val="1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Motiviranju iniciativ za načrtovanje in izvedbo projektnih aktivnosti</w:t>
      </w:r>
    </w:p>
    <w:p w:rsidR="00817179" w:rsidRPr="00817179" w:rsidRDefault="00817179" w:rsidP="00817179">
      <w:pPr>
        <w:pStyle w:val="Odstavekseznama"/>
        <w:numPr>
          <w:ilvl w:val="1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Izdelava e-knjige ter izvedbo praktičnih aktivnosti</w:t>
      </w:r>
    </w:p>
    <w:p w:rsidR="00817179" w:rsidRPr="00817179" w:rsidRDefault="00817179" w:rsidP="00817179">
      <w:pPr>
        <w:pStyle w:val="Odstavekseznama"/>
        <w:numPr>
          <w:ilvl w:val="1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Sodelovanje pri razvoju pripomočkov, ki spodbujajo uvedbo participativnega pristopa v razredu … </w:t>
      </w:r>
    </w:p>
    <w:p w:rsidR="00817179" w:rsidRPr="00491266" w:rsidRDefault="00817179" w:rsidP="00817179">
      <w:pPr>
        <w:pStyle w:val="Odstavekseznama"/>
        <w:numPr>
          <w:ilvl w:val="1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Pisanju poročil</w:t>
      </w: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817179">
        <w:rPr>
          <w:rFonts w:ascii="Arial" w:hAnsi="Arial" w:cs="Arial"/>
        </w:rPr>
        <w:t>_</w:t>
      </w:r>
    </w:p>
    <w:p w:rsidR="00817179" w:rsidRDefault="00817179" w:rsidP="00817179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lastRenderedPageBreak/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:rsidR="00817179" w:rsidRPr="00914A7F" w:rsidRDefault="00817179" w:rsidP="00817179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17179" w:rsidRPr="00914A7F" w:rsidRDefault="00817179" w:rsidP="006A327C">
      <w:pPr>
        <w:spacing w:after="0" w:line="360" w:lineRule="auto"/>
        <w:ind w:left="539"/>
        <w:jc w:val="both"/>
        <w:rPr>
          <w:rFonts w:ascii="Arial" w:hAnsi="Arial" w:cs="Arial"/>
        </w:rPr>
      </w:pPr>
    </w:p>
    <w:p w:rsidR="006A327C" w:rsidRDefault="006A327C" w:rsidP="00BC43F9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</w:p>
    <w:p w:rsidR="006A327C" w:rsidRDefault="00655E53" w:rsidP="006A327C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</w:t>
      </w:r>
      <w:r w:rsidR="006A327C" w:rsidRPr="00914A7F">
        <w:rPr>
          <w:rFonts w:ascii="Arial" w:hAnsi="Arial" w:cs="Arial"/>
        </w:rPr>
        <w:t>Kraj in datum</w:t>
      </w:r>
      <w:r w:rsidR="006A327C">
        <w:rPr>
          <w:rFonts w:ascii="Arial" w:hAnsi="Arial" w:cs="Arial"/>
        </w:rPr>
        <w:t>:</w:t>
      </w:r>
      <w:r w:rsidR="006A327C" w:rsidRPr="00914A7F">
        <w:rPr>
          <w:rFonts w:ascii="Arial" w:hAnsi="Arial" w:cs="Arial"/>
        </w:rPr>
        <w:t xml:space="preserve">                                                                                </w:t>
      </w:r>
      <w:r>
        <w:rPr>
          <w:rFonts w:ascii="Arial" w:hAnsi="Arial" w:cs="Arial"/>
        </w:rPr>
        <w:t xml:space="preserve">    </w:t>
      </w:r>
      <w:r w:rsidR="006A327C">
        <w:rPr>
          <w:rFonts w:ascii="Arial" w:hAnsi="Arial" w:cs="Arial"/>
        </w:rPr>
        <w:t>Podpis:</w:t>
      </w:r>
    </w:p>
    <w:p w:rsidR="006A327C" w:rsidRPr="006A327C" w:rsidRDefault="00655E53" w:rsidP="006A327C">
      <w:r>
        <w:rPr>
          <w:rFonts w:ascii="Arial" w:hAnsi="Arial" w:cs="Arial"/>
        </w:rPr>
        <w:t xml:space="preserve">       </w:t>
      </w:r>
      <w:r w:rsidR="006A327C">
        <w:rPr>
          <w:rFonts w:ascii="Arial" w:hAnsi="Arial" w:cs="Arial"/>
        </w:rPr>
        <w:t>_________________________                                                        _______________________</w:t>
      </w:r>
    </w:p>
    <w:sectPr w:rsidR="006A327C" w:rsidRPr="006A327C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08D5" w:rsidRDefault="005608D5" w:rsidP="00363D35">
      <w:pPr>
        <w:spacing w:after="0" w:line="240" w:lineRule="auto"/>
      </w:pPr>
      <w:r>
        <w:separator/>
      </w:r>
    </w:p>
  </w:endnote>
  <w:endnote w:type="continuationSeparator" w:id="0">
    <w:p w:rsidR="005608D5" w:rsidRDefault="005608D5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NeueLTStd C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9B4" w:rsidRDefault="005B19B4">
    <w:pPr>
      <w:pStyle w:val="Noga"/>
      <w:jc w:val="center"/>
    </w:pPr>
  </w:p>
  <w:p w:rsidR="005B19B4" w:rsidRPr="00BD2A2C" w:rsidRDefault="005F5108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5B19B4" w:rsidRPr="00E64ECC">
              <w:rPr>
                <w:rFonts w:ascii="Arial" w:hAnsi="Arial" w:cs="Arial"/>
              </w:rPr>
              <w:t xml:space="preserve">Stran </w:t>
            </w:r>
            <w:r w:rsidR="00F96F73" w:rsidRPr="00E64ECC">
              <w:rPr>
                <w:rFonts w:ascii="Arial" w:hAnsi="Arial" w:cs="Arial"/>
              </w:rPr>
              <w:fldChar w:fldCharType="begin"/>
            </w:r>
            <w:r w:rsidR="005B19B4" w:rsidRPr="00E64ECC">
              <w:rPr>
                <w:rFonts w:ascii="Arial" w:hAnsi="Arial" w:cs="Arial"/>
              </w:rPr>
              <w:instrText>PAGE</w:instrText>
            </w:r>
            <w:r w:rsidR="00F96F73" w:rsidRPr="00E64EC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3</w:t>
            </w:r>
            <w:r w:rsidR="00F96F73" w:rsidRPr="00E64ECC">
              <w:rPr>
                <w:rFonts w:ascii="Arial" w:hAnsi="Arial" w:cs="Arial"/>
              </w:rPr>
              <w:fldChar w:fldCharType="end"/>
            </w:r>
            <w:r w:rsidR="005B19B4" w:rsidRPr="00E64ECC">
              <w:rPr>
                <w:rFonts w:ascii="Arial" w:hAnsi="Arial" w:cs="Arial"/>
              </w:rPr>
              <w:t xml:space="preserve"> od </w:t>
            </w:r>
            <w:r w:rsidR="00F96F73" w:rsidRPr="00E64ECC">
              <w:rPr>
                <w:rFonts w:ascii="Arial" w:hAnsi="Arial" w:cs="Arial"/>
              </w:rPr>
              <w:fldChar w:fldCharType="begin"/>
            </w:r>
            <w:r w:rsidR="005B19B4" w:rsidRPr="00E64ECC">
              <w:rPr>
                <w:rFonts w:ascii="Arial" w:hAnsi="Arial" w:cs="Arial"/>
              </w:rPr>
              <w:instrText>NUMPAGES</w:instrText>
            </w:r>
            <w:r w:rsidR="00F96F73" w:rsidRPr="00E64EC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3</w:t>
            </w:r>
            <w:r w:rsidR="00F96F73" w:rsidRPr="00E64ECC">
              <w:rPr>
                <w:rFonts w:ascii="Arial" w:hAnsi="Arial" w:cs="Arial"/>
              </w:rPr>
              <w:fldChar w:fldCharType="end"/>
            </w:r>
          </w:sdtContent>
        </w:sdt>
      </w:sdtContent>
    </w:sdt>
  </w:p>
  <w:p w:rsidR="005B19B4" w:rsidRDefault="005B19B4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9B4" w:rsidRDefault="005B19B4" w:rsidP="00FD4D2F">
    <w:pPr>
      <w:pStyle w:val="Noga"/>
      <w:tabs>
        <w:tab w:val="clear" w:pos="9072"/>
        <w:tab w:val="right" w:pos="8647"/>
      </w:tabs>
      <w:jc w:val="center"/>
    </w:pPr>
  </w:p>
  <w:p w:rsidR="005B19B4" w:rsidRPr="00BD2A2C" w:rsidRDefault="005F5108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5B19B4" w:rsidRPr="008E0E47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5B19B4" w:rsidRPr="008E0E47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1</w: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5B19B4" w:rsidRPr="008E0E47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5B19B4" w:rsidRPr="008E0E47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3</w: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5B19B4" w:rsidRDefault="005B19B4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08D5" w:rsidRDefault="005608D5" w:rsidP="00363D35">
      <w:pPr>
        <w:spacing w:after="0" w:line="240" w:lineRule="auto"/>
      </w:pPr>
      <w:r>
        <w:separator/>
      </w:r>
    </w:p>
  </w:footnote>
  <w:footnote w:type="continuationSeparator" w:id="0">
    <w:p w:rsidR="005608D5" w:rsidRDefault="005608D5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9B4" w:rsidRDefault="005F5108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24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9B4" w:rsidRDefault="005F5108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5B19B4">
      <w:tab/>
    </w:r>
    <w:r w:rsidR="005B19B4">
      <w:tab/>
      <w:t xml:space="preserve">              </w:t>
    </w:r>
    <w:r w:rsidR="005B19B4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9B4" w:rsidRDefault="005F5108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5B19B4">
      <w:t xml:space="preserve">                </w:t>
    </w:r>
    <w:r w:rsidR="005B19B4">
      <w:tab/>
    </w:r>
    <w:r w:rsidR="003F1ACE">
      <w:t xml:space="preserve">           </w:t>
    </w:r>
    <w:r w:rsidR="005B19B4">
      <w:tab/>
      <w:t xml:space="preserve">          </w:t>
    </w:r>
  </w:p>
  <w:p w:rsidR="00F90EE8" w:rsidRDefault="00F90EE8" w:rsidP="00F90EE8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192" behindDoc="0" locked="0" layoutInCell="1" allowOverlap="1">
          <wp:simplePos x="0" y="0"/>
          <wp:positionH relativeFrom="margin">
            <wp:posOffset>4918710</wp:posOffset>
          </wp:positionH>
          <wp:positionV relativeFrom="margin">
            <wp:posOffset>-609600</wp:posOffset>
          </wp:positionV>
          <wp:extent cx="1565910" cy="312420"/>
          <wp:effectExtent l="19050" t="0" r="0" b="0"/>
          <wp:wrapSquare wrapText="bothSides"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F72F7">
      <w:rPr>
        <w:noProof/>
        <w:lang w:eastAsia="sl-SI"/>
      </w:rPr>
      <w:drawing>
        <wp:anchor distT="0" distB="0" distL="114300" distR="114300" simplePos="0" relativeHeight="25166131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 </w:t>
    </w:r>
    <w:r>
      <w:rPr>
        <w:noProof/>
        <w:lang w:eastAsia="sl-SI"/>
      </w:rPr>
      <w:drawing>
        <wp:anchor distT="0" distB="0" distL="114300" distR="114300" simplePos="0" relativeHeight="25165414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5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   </w:t>
    </w:r>
    <w:r>
      <w:rPr>
        <w:noProof/>
        <w:lang w:eastAsia="sl-SI"/>
      </w:rPr>
      <w:drawing>
        <wp:anchor distT="0" distB="0" distL="114300" distR="114300" simplePos="0" relativeHeight="25165516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5721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 w:rsidRPr="00F90EE8">
      <w:rPr>
        <w:noProof/>
        <w:lang w:eastAsia="sl-SI"/>
      </w:rPr>
      <w:drawing>
        <wp:inline distT="0" distB="0" distL="0" distR="0">
          <wp:extent cx="1644843" cy="748446"/>
          <wp:effectExtent l="0" t="0" r="0" b="0"/>
          <wp:docPr id="15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684544" cy="7665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  <w:t xml:space="preserve">             </w:t>
    </w:r>
    <w:r w:rsidR="00D03947">
      <w:rPr>
        <w:noProof/>
        <w:lang w:eastAsia="sl-SI"/>
      </w:rPr>
      <w:drawing>
        <wp:inline distT="0" distB="0" distL="0" distR="0">
          <wp:extent cx="1493520" cy="1047693"/>
          <wp:effectExtent l="0" t="0" r="0" b="635"/>
          <wp:docPr id="6" name="Slika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Alpa4nats.pn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7282" cy="10503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</w:t>
    </w:r>
    <w:r>
      <w:tab/>
      <w:t xml:space="preserve">          </w:t>
    </w:r>
  </w:p>
  <w:p w:rsidR="005B19B4" w:rsidRDefault="00F90EE8">
    <w:pPr>
      <w:pStyle w:val="Glava"/>
    </w:pPr>
    <w:r>
      <w:rPr>
        <w:rFonts w:ascii="Times New RomanNeueLTStd Cn" w:hAnsi="Times New RomanNeueLTStd Cn" w:cs="Times New RomanNeueLTStd Cn"/>
        <w:color w:val="37781E"/>
        <w:sz w:val="16"/>
        <w:szCs w:val="16"/>
      </w:rPr>
      <w:t xml:space="preserve">                                                              SREDNJA ŠOL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2A4EF0"/>
    <w:multiLevelType w:val="hybridMultilevel"/>
    <w:tmpl w:val="80FCEBCE"/>
    <w:lvl w:ilvl="0" w:tplc="415CBA1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4E02DA"/>
    <w:multiLevelType w:val="hybridMultilevel"/>
    <w:tmpl w:val="388802B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4846A5"/>
    <w:multiLevelType w:val="hybridMultilevel"/>
    <w:tmpl w:val="1F464496"/>
    <w:lvl w:ilvl="0" w:tplc="8F2E7236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D3DF9"/>
    <w:multiLevelType w:val="hybridMultilevel"/>
    <w:tmpl w:val="FC06FD1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2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6DC86F85"/>
    <w:multiLevelType w:val="hybridMultilevel"/>
    <w:tmpl w:val="0928A06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8"/>
  </w:num>
  <w:num w:numId="4">
    <w:abstractNumId w:val="0"/>
  </w:num>
  <w:num w:numId="5">
    <w:abstractNumId w:val="6"/>
  </w:num>
  <w:num w:numId="6">
    <w:abstractNumId w:val="12"/>
  </w:num>
  <w:num w:numId="7">
    <w:abstractNumId w:val="5"/>
  </w:num>
  <w:num w:numId="8">
    <w:abstractNumId w:val="7"/>
  </w:num>
  <w:num w:numId="9">
    <w:abstractNumId w:val="11"/>
  </w:num>
  <w:num w:numId="10">
    <w:abstractNumId w:val="1"/>
  </w:num>
  <w:num w:numId="11">
    <w:abstractNumId w:val="10"/>
  </w:num>
  <w:num w:numId="12">
    <w:abstractNumId w:val="4"/>
  </w:num>
  <w:num w:numId="13">
    <w:abstractNumId w:val="13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MTQ0NTQzMzE3MzdS0lEKTi0uzszPAykwrAUAiSN/SiwAAAA="/>
  </w:docVars>
  <w:rsids>
    <w:rsidRoot w:val="00363D35"/>
    <w:rsid w:val="00007C55"/>
    <w:rsid w:val="00007DF6"/>
    <w:rsid w:val="000222F5"/>
    <w:rsid w:val="00025FE2"/>
    <w:rsid w:val="00026277"/>
    <w:rsid w:val="0002744B"/>
    <w:rsid w:val="00040591"/>
    <w:rsid w:val="0006497E"/>
    <w:rsid w:val="00067E09"/>
    <w:rsid w:val="000821CB"/>
    <w:rsid w:val="00094C52"/>
    <w:rsid w:val="000956EB"/>
    <w:rsid w:val="000B369B"/>
    <w:rsid w:val="000E193A"/>
    <w:rsid w:val="000E473E"/>
    <w:rsid w:val="00100581"/>
    <w:rsid w:val="0010137A"/>
    <w:rsid w:val="00101B8D"/>
    <w:rsid w:val="001117D8"/>
    <w:rsid w:val="001270BD"/>
    <w:rsid w:val="00132A4B"/>
    <w:rsid w:val="00141236"/>
    <w:rsid w:val="00142762"/>
    <w:rsid w:val="00145503"/>
    <w:rsid w:val="001619B9"/>
    <w:rsid w:val="00170309"/>
    <w:rsid w:val="00173AD6"/>
    <w:rsid w:val="00186BE5"/>
    <w:rsid w:val="001A386C"/>
    <w:rsid w:val="001A6FDD"/>
    <w:rsid w:val="001B781B"/>
    <w:rsid w:val="001C1257"/>
    <w:rsid w:val="001C579A"/>
    <w:rsid w:val="001F1568"/>
    <w:rsid w:val="001F479A"/>
    <w:rsid w:val="001F773A"/>
    <w:rsid w:val="001F7AAA"/>
    <w:rsid w:val="0020440C"/>
    <w:rsid w:val="002049F3"/>
    <w:rsid w:val="00212DDD"/>
    <w:rsid w:val="002165F1"/>
    <w:rsid w:val="00221C43"/>
    <w:rsid w:val="00221CD1"/>
    <w:rsid w:val="002329EE"/>
    <w:rsid w:val="002406CE"/>
    <w:rsid w:val="0024465C"/>
    <w:rsid w:val="00245EC2"/>
    <w:rsid w:val="00246B70"/>
    <w:rsid w:val="00252181"/>
    <w:rsid w:val="00252DCF"/>
    <w:rsid w:val="00253A1E"/>
    <w:rsid w:val="00260C7C"/>
    <w:rsid w:val="00273C4D"/>
    <w:rsid w:val="00294239"/>
    <w:rsid w:val="00294657"/>
    <w:rsid w:val="002954BD"/>
    <w:rsid w:val="00297FFE"/>
    <w:rsid w:val="002B42B2"/>
    <w:rsid w:val="002B505D"/>
    <w:rsid w:val="002B643B"/>
    <w:rsid w:val="002C24D1"/>
    <w:rsid w:val="002C5FB7"/>
    <w:rsid w:val="002C6125"/>
    <w:rsid w:val="002D64F0"/>
    <w:rsid w:val="002E15DE"/>
    <w:rsid w:val="002E1620"/>
    <w:rsid w:val="00302D17"/>
    <w:rsid w:val="00311633"/>
    <w:rsid w:val="00315AC9"/>
    <w:rsid w:val="00320C2F"/>
    <w:rsid w:val="00326EE9"/>
    <w:rsid w:val="00332B04"/>
    <w:rsid w:val="0035345C"/>
    <w:rsid w:val="003547BC"/>
    <w:rsid w:val="00363D35"/>
    <w:rsid w:val="00364237"/>
    <w:rsid w:val="003716E8"/>
    <w:rsid w:val="00372EA2"/>
    <w:rsid w:val="003771CF"/>
    <w:rsid w:val="0037752D"/>
    <w:rsid w:val="003958E8"/>
    <w:rsid w:val="003B1BFA"/>
    <w:rsid w:val="003C248F"/>
    <w:rsid w:val="003D3FAB"/>
    <w:rsid w:val="003E3227"/>
    <w:rsid w:val="003E6E29"/>
    <w:rsid w:val="003E79DB"/>
    <w:rsid w:val="003F1ACE"/>
    <w:rsid w:val="003F1B48"/>
    <w:rsid w:val="003F4A4A"/>
    <w:rsid w:val="0041155F"/>
    <w:rsid w:val="0043664E"/>
    <w:rsid w:val="0043745D"/>
    <w:rsid w:val="00445E9A"/>
    <w:rsid w:val="004507D2"/>
    <w:rsid w:val="00452B45"/>
    <w:rsid w:val="00453D93"/>
    <w:rsid w:val="00454A78"/>
    <w:rsid w:val="004563FF"/>
    <w:rsid w:val="00463572"/>
    <w:rsid w:val="00471C83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265A"/>
    <w:rsid w:val="004D5B14"/>
    <w:rsid w:val="004E02CD"/>
    <w:rsid w:val="004E64C9"/>
    <w:rsid w:val="005230DD"/>
    <w:rsid w:val="00524415"/>
    <w:rsid w:val="00527064"/>
    <w:rsid w:val="00534EA7"/>
    <w:rsid w:val="00540C8D"/>
    <w:rsid w:val="005453A5"/>
    <w:rsid w:val="00546CBB"/>
    <w:rsid w:val="00554E77"/>
    <w:rsid w:val="005601E8"/>
    <w:rsid w:val="0056078C"/>
    <w:rsid w:val="005608D5"/>
    <w:rsid w:val="00571C20"/>
    <w:rsid w:val="00572813"/>
    <w:rsid w:val="00575066"/>
    <w:rsid w:val="0059631F"/>
    <w:rsid w:val="005A3F5E"/>
    <w:rsid w:val="005A46EC"/>
    <w:rsid w:val="005B19B4"/>
    <w:rsid w:val="005C6C6B"/>
    <w:rsid w:val="005D0044"/>
    <w:rsid w:val="005E04D4"/>
    <w:rsid w:val="005E16A1"/>
    <w:rsid w:val="005E2311"/>
    <w:rsid w:val="005F1959"/>
    <w:rsid w:val="005F365D"/>
    <w:rsid w:val="005F5108"/>
    <w:rsid w:val="005F7DB8"/>
    <w:rsid w:val="00600F80"/>
    <w:rsid w:val="006019D0"/>
    <w:rsid w:val="00604B5D"/>
    <w:rsid w:val="00614166"/>
    <w:rsid w:val="00633371"/>
    <w:rsid w:val="00633826"/>
    <w:rsid w:val="00655E53"/>
    <w:rsid w:val="006710FF"/>
    <w:rsid w:val="00674CA9"/>
    <w:rsid w:val="006751E0"/>
    <w:rsid w:val="006802F6"/>
    <w:rsid w:val="00680896"/>
    <w:rsid w:val="0069124A"/>
    <w:rsid w:val="00695D8F"/>
    <w:rsid w:val="00696B94"/>
    <w:rsid w:val="006A327C"/>
    <w:rsid w:val="006A4255"/>
    <w:rsid w:val="006A6C0D"/>
    <w:rsid w:val="006A72CE"/>
    <w:rsid w:val="006B0E98"/>
    <w:rsid w:val="006B5C12"/>
    <w:rsid w:val="006C1060"/>
    <w:rsid w:val="006E09D4"/>
    <w:rsid w:val="006E7BED"/>
    <w:rsid w:val="006F5A97"/>
    <w:rsid w:val="007134CF"/>
    <w:rsid w:val="00714AAC"/>
    <w:rsid w:val="00721851"/>
    <w:rsid w:val="00737474"/>
    <w:rsid w:val="00751B79"/>
    <w:rsid w:val="00780AA3"/>
    <w:rsid w:val="007877AD"/>
    <w:rsid w:val="00794989"/>
    <w:rsid w:val="0079775D"/>
    <w:rsid w:val="007A0549"/>
    <w:rsid w:val="007B2299"/>
    <w:rsid w:val="007C147D"/>
    <w:rsid w:val="007C2C23"/>
    <w:rsid w:val="007C2E4C"/>
    <w:rsid w:val="007D5276"/>
    <w:rsid w:val="007E42E7"/>
    <w:rsid w:val="007E5636"/>
    <w:rsid w:val="007E7881"/>
    <w:rsid w:val="007F6135"/>
    <w:rsid w:val="00810F8A"/>
    <w:rsid w:val="008117CD"/>
    <w:rsid w:val="00817179"/>
    <w:rsid w:val="00820F54"/>
    <w:rsid w:val="00835910"/>
    <w:rsid w:val="00844515"/>
    <w:rsid w:val="0085539E"/>
    <w:rsid w:val="0086091C"/>
    <w:rsid w:val="00861112"/>
    <w:rsid w:val="008635E1"/>
    <w:rsid w:val="008745E0"/>
    <w:rsid w:val="008A4B33"/>
    <w:rsid w:val="008A586C"/>
    <w:rsid w:val="008A5F7F"/>
    <w:rsid w:val="008A6363"/>
    <w:rsid w:val="008C3D2E"/>
    <w:rsid w:val="008D2E00"/>
    <w:rsid w:val="008E0E47"/>
    <w:rsid w:val="008E2BA3"/>
    <w:rsid w:val="008E3FBB"/>
    <w:rsid w:val="008E69A8"/>
    <w:rsid w:val="008F4090"/>
    <w:rsid w:val="008F6940"/>
    <w:rsid w:val="00916DD0"/>
    <w:rsid w:val="00924435"/>
    <w:rsid w:val="00940D74"/>
    <w:rsid w:val="00946628"/>
    <w:rsid w:val="00950D08"/>
    <w:rsid w:val="00962F5B"/>
    <w:rsid w:val="009700C6"/>
    <w:rsid w:val="00973002"/>
    <w:rsid w:val="00975504"/>
    <w:rsid w:val="009768F2"/>
    <w:rsid w:val="00980514"/>
    <w:rsid w:val="00991658"/>
    <w:rsid w:val="009A1B8A"/>
    <w:rsid w:val="009A2179"/>
    <w:rsid w:val="009A37FB"/>
    <w:rsid w:val="009B19E4"/>
    <w:rsid w:val="009B2031"/>
    <w:rsid w:val="009B2802"/>
    <w:rsid w:val="009B2C1E"/>
    <w:rsid w:val="009C0400"/>
    <w:rsid w:val="009C257A"/>
    <w:rsid w:val="009C6502"/>
    <w:rsid w:val="009D2924"/>
    <w:rsid w:val="009D73F9"/>
    <w:rsid w:val="009E0724"/>
    <w:rsid w:val="009E30AF"/>
    <w:rsid w:val="009E7D58"/>
    <w:rsid w:val="009F42A0"/>
    <w:rsid w:val="00A13274"/>
    <w:rsid w:val="00A162C2"/>
    <w:rsid w:val="00A4576A"/>
    <w:rsid w:val="00A52796"/>
    <w:rsid w:val="00A63254"/>
    <w:rsid w:val="00A65BDB"/>
    <w:rsid w:val="00A80EB6"/>
    <w:rsid w:val="00A978D5"/>
    <w:rsid w:val="00AA2410"/>
    <w:rsid w:val="00AA2DF6"/>
    <w:rsid w:val="00AB29BF"/>
    <w:rsid w:val="00AB2D23"/>
    <w:rsid w:val="00AB5948"/>
    <w:rsid w:val="00AB6534"/>
    <w:rsid w:val="00AB6D4E"/>
    <w:rsid w:val="00AC404C"/>
    <w:rsid w:val="00AD0609"/>
    <w:rsid w:val="00AD478E"/>
    <w:rsid w:val="00AE599F"/>
    <w:rsid w:val="00B01757"/>
    <w:rsid w:val="00B04A93"/>
    <w:rsid w:val="00B05A13"/>
    <w:rsid w:val="00B1143B"/>
    <w:rsid w:val="00B15102"/>
    <w:rsid w:val="00B23CD5"/>
    <w:rsid w:val="00B251DF"/>
    <w:rsid w:val="00B30A6E"/>
    <w:rsid w:val="00B30BF9"/>
    <w:rsid w:val="00B30C6D"/>
    <w:rsid w:val="00B5250F"/>
    <w:rsid w:val="00B5413A"/>
    <w:rsid w:val="00B6537E"/>
    <w:rsid w:val="00B72137"/>
    <w:rsid w:val="00B8038D"/>
    <w:rsid w:val="00B83027"/>
    <w:rsid w:val="00B839F9"/>
    <w:rsid w:val="00B862E7"/>
    <w:rsid w:val="00BA001F"/>
    <w:rsid w:val="00BA429B"/>
    <w:rsid w:val="00BA696A"/>
    <w:rsid w:val="00BA7785"/>
    <w:rsid w:val="00BB4ABD"/>
    <w:rsid w:val="00BB6724"/>
    <w:rsid w:val="00BB6BF6"/>
    <w:rsid w:val="00BC43F9"/>
    <w:rsid w:val="00BD2A2C"/>
    <w:rsid w:val="00BD6BED"/>
    <w:rsid w:val="00BE6424"/>
    <w:rsid w:val="00BF1005"/>
    <w:rsid w:val="00BF5EF9"/>
    <w:rsid w:val="00C020C7"/>
    <w:rsid w:val="00C05A0D"/>
    <w:rsid w:val="00C05AE7"/>
    <w:rsid w:val="00C06B9D"/>
    <w:rsid w:val="00C146E4"/>
    <w:rsid w:val="00C15E7F"/>
    <w:rsid w:val="00C21734"/>
    <w:rsid w:val="00C27C45"/>
    <w:rsid w:val="00C452EB"/>
    <w:rsid w:val="00C45B70"/>
    <w:rsid w:val="00C52FA3"/>
    <w:rsid w:val="00C57836"/>
    <w:rsid w:val="00C6324B"/>
    <w:rsid w:val="00C705B5"/>
    <w:rsid w:val="00C73909"/>
    <w:rsid w:val="00C75F6F"/>
    <w:rsid w:val="00C768D4"/>
    <w:rsid w:val="00C817C5"/>
    <w:rsid w:val="00C91961"/>
    <w:rsid w:val="00C9233F"/>
    <w:rsid w:val="00C9604F"/>
    <w:rsid w:val="00C970C3"/>
    <w:rsid w:val="00CA465C"/>
    <w:rsid w:val="00CA5E6E"/>
    <w:rsid w:val="00CC27B9"/>
    <w:rsid w:val="00CD104C"/>
    <w:rsid w:val="00CD44A4"/>
    <w:rsid w:val="00CE737C"/>
    <w:rsid w:val="00CF0070"/>
    <w:rsid w:val="00CF6843"/>
    <w:rsid w:val="00CF72F7"/>
    <w:rsid w:val="00D03947"/>
    <w:rsid w:val="00D04846"/>
    <w:rsid w:val="00D060AA"/>
    <w:rsid w:val="00D073FA"/>
    <w:rsid w:val="00D07B7D"/>
    <w:rsid w:val="00D10731"/>
    <w:rsid w:val="00D122BA"/>
    <w:rsid w:val="00D12AFC"/>
    <w:rsid w:val="00D12B34"/>
    <w:rsid w:val="00D139EA"/>
    <w:rsid w:val="00D16942"/>
    <w:rsid w:val="00D2387A"/>
    <w:rsid w:val="00D31D62"/>
    <w:rsid w:val="00D64F11"/>
    <w:rsid w:val="00D70C1D"/>
    <w:rsid w:val="00D71802"/>
    <w:rsid w:val="00D949AF"/>
    <w:rsid w:val="00DA1229"/>
    <w:rsid w:val="00DD685B"/>
    <w:rsid w:val="00DE0798"/>
    <w:rsid w:val="00DE0BC2"/>
    <w:rsid w:val="00DE21D9"/>
    <w:rsid w:val="00DE57E2"/>
    <w:rsid w:val="00DF127D"/>
    <w:rsid w:val="00E0653A"/>
    <w:rsid w:val="00E16F4D"/>
    <w:rsid w:val="00E2358B"/>
    <w:rsid w:val="00E23662"/>
    <w:rsid w:val="00E3738A"/>
    <w:rsid w:val="00E43D5E"/>
    <w:rsid w:val="00E51423"/>
    <w:rsid w:val="00E563A2"/>
    <w:rsid w:val="00E601A8"/>
    <w:rsid w:val="00E64ECC"/>
    <w:rsid w:val="00E71FD5"/>
    <w:rsid w:val="00E80275"/>
    <w:rsid w:val="00E84864"/>
    <w:rsid w:val="00E97E1D"/>
    <w:rsid w:val="00EA6138"/>
    <w:rsid w:val="00EB0D2A"/>
    <w:rsid w:val="00EB4EF2"/>
    <w:rsid w:val="00EB78A5"/>
    <w:rsid w:val="00EC1FD4"/>
    <w:rsid w:val="00EC389D"/>
    <w:rsid w:val="00ED5017"/>
    <w:rsid w:val="00EF2572"/>
    <w:rsid w:val="00F1254E"/>
    <w:rsid w:val="00F15847"/>
    <w:rsid w:val="00F25887"/>
    <w:rsid w:val="00F31112"/>
    <w:rsid w:val="00F33110"/>
    <w:rsid w:val="00F37B44"/>
    <w:rsid w:val="00F504E9"/>
    <w:rsid w:val="00F51FED"/>
    <w:rsid w:val="00F54A49"/>
    <w:rsid w:val="00F61C31"/>
    <w:rsid w:val="00F61E72"/>
    <w:rsid w:val="00F72DBD"/>
    <w:rsid w:val="00F90EE8"/>
    <w:rsid w:val="00F943FF"/>
    <w:rsid w:val="00F9445A"/>
    <w:rsid w:val="00F96F73"/>
    <w:rsid w:val="00FA6B3A"/>
    <w:rsid w:val="00FA7B1C"/>
    <w:rsid w:val="00FB40E4"/>
    <w:rsid w:val="00FC0F1A"/>
    <w:rsid w:val="00FC5B72"/>
    <w:rsid w:val="00FC5C3A"/>
    <w:rsid w:val="00FC66F3"/>
    <w:rsid w:val="00FC6D7B"/>
    <w:rsid w:val="00FC7C12"/>
    <w:rsid w:val="00FD4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341918C5-86E7-4DD1-A1A5-8D81AA3FB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3">
    <w:name w:val="heading 3"/>
    <w:basedOn w:val="Navaden"/>
    <w:link w:val="Naslov3Znak"/>
    <w:uiPriority w:val="9"/>
    <w:qFormat/>
    <w:rsid w:val="005601E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5601E8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customStyle="1" w:styleId="Odstavekseznama1">
    <w:name w:val="Odstavek seznama1"/>
    <w:basedOn w:val="Navaden"/>
    <w:uiPriority w:val="34"/>
    <w:qFormat/>
    <w:rsid w:val="006A327C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EFC670-B821-437B-9467-BC19B907E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656</Words>
  <Characters>3741</Characters>
  <Application>Microsoft Office Word</Application>
  <DocSecurity>0</DocSecurity>
  <Lines>31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Urška Kleč</cp:lastModifiedBy>
  <cp:revision>5</cp:revision>
  <cp:lastPrinted>2021-09-15T10:32:00Z</cp:lastPrinted>
  <dcterms:created xsi:type="dcterms:W3CDTF">2021-09-15T10:07:00Z</dcterms:created>
  <dcterms:modified xsi:type="dcterms:W3CDTF">2021-09-15T10:36:00Z</dcterms:modified>
</cp:coreProperties>
</file>